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73D59" w14:textId="47B9C8E5" w:rsidR="00B71F59" w:rsidRDefault="00B71F59" w:rsidP="00A87D88">
      <w:pPr>
        <w:jc w:val="center"/>
        <w:rPr>
          <w:b/>
          <w:sz w:val="48"/>
          <w:szCs w:val="48"/>
        </w:rPr>
      </w:pPr>
      <w:r w:rsidRPr="00B71F59">
        <w:rPr>
          <w:b/>
          <w:sz w:val="48"/>
          <w:szCs w:val="48"/>
          <w:highlight w:val="yellow"/>
        </w:rPr>
        <w:t>TASK 1 TELNET</w:t>
      </w:r>
    </w:p>
    <w:p w14:paraId="24F55E93" w14:textId="2D3B2A07" w:rsidR="00B71F59" w:rsidRDefault="00A87D88" w:rsidP="00A87D88">
      <w:pPr>
        <w:rPr>
          <w:b/>
          <w:sz w:val="48"/>
          <w:szCs w:val="48"/>
        </w:rPr>
      </w:pPr>
      <w:r>
        <w:rPr>
          <w:b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C81CD8" wp14:editId="0F63B54A">
                <wp:simplePos x="0" y="0"/>
                <wp:positionH relativeFrom="column">
                  <wp:posOffset>3086100</wp:posOffset>
                </wp:positionH>
                <wp:positionV relativeFrom="paragraph">
                  <wp:posOffset>236220</wp:posOffset>
                </wp:positionV>
                <wp:extent cx="2583180" cy="2049780"/>
                <wp:effectExtent l="0" t="0" r="26670" b="2667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3180" cy="2049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7B25E1" w14:textId="4250DF2B" w:rsidR="00A87D88" w:rsidRPr="00A87D88" w:rsidRDefault="00A87D88">
                            <w:pPr>
                              <w:rPr>
                                <w:sz w:val="44"/>
                                <w:szCs w:val="44"/>
                              </w:rPr>
                            </w:pPr>
                            <w:r w:rsidRPr="00A87D88">
                              <w:rPr>
                                <w:sz w:val="44"/>
                                <w:szCs w:val="44"/>
                              </w:rPr>
                              <w:t>Topology For TELNET CONFIGU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C81CD8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243pt;margin-top:18.6pt;width:203.4pt;height:161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" fillcolor="white [3201]" strokeweight=".5pt">
                <v:textbox>
                  <w:txbxContent>
                    <w:p w14:paraId="5D7B25E1" w14:textId="4250DF2B" w:rsidR="00A87D88" w:rsidRPr="00A87D88" w:rsidRDefault="00A87D88">
                      <w:pPr>
                        <w:rPr>
                          <w:sz w:val="44"/>
                          <w:szCs w:val="44"/>
                        </w:rPr>
                      </w:pPr>
                      <w:r w:rsidRPr="00A87D88">
                        <w:rPr>
                          <w:sz w:val="44"/>
                          <w:szCs w:val="44"/>
                        </w:rPr>
                        <w:t>Topology For TELNET CONFIGUR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8"/>
          <w:szCs w:val="48"/>
        </w:rPr>
        <w:drawing>
          <wp:inline distT="0" distB="0" distL="0" distR="0" wp14:anchorId="024CC679" wp14:editId="5000BF5A">
            <wp:extent cx="2141220" cy="2697480"/>
            <wp:effectExtent l="0" t="0" r="0" b="7620"/>
            <wp:docPr id="6" name="Picture 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, schematic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406" cy="2697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FD3F7" w14:textId="51C015D2" w:rsidR="00B71F59" w:rsidRPr="00B71F59" w:rsidRDefault="00B71F59" w:rsidP="00B71F59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Main Topology</w:t>
      </w:r>
    </w:p>
    <w:p w14:paraId="11FFBBF5" w14:textId="743A060A" w:rsidR="00B71F59" w:rsidRDefault="00B71F59" w:rsidP="00B71F59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0" distB="0" distL="0" distR="0" wp14:anchorId="4C8A0E41" wp14:editId="2278E7E6">
            <wp:extent cx="5517358" cy="3520745"/>
            <wp:effectExtent l="0" t="0" r="7620" b="3810"/>
            <wp:docPr id="1" name="Picture 1" descr="Diagram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box and whiske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35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6A943" w14:textId="27986474" w:rsidR="00B71F59" w:rsidRDefault="00B71F59" w:rsidP="00B71F59">
      <w:pPr>
        <w:rPr>
          <w:b/>
          <w:sz w:val="24"/>
          <w:szCs w:val="24"/>
        </w:rPr>
      </w:pPr>
    </w:p>
    <w:p w14:paraId="1C528C63" w14:textId="25E06811" w:rsidR="00B71F59" w:rsidRDefault="00B71F59" w:rsidP="00B71F59">
      <w:pPr>
        <w:rPr>
          <w:b/>
          <w:sz w:val="24"/>
          <w:szCs w:val="24"/>
        </w:rPr>
      </w:pPr>
    </w:p>
    <w:p w14:paraId="2D050D33" w14:textId="35D819C5" w:rsidR="00B71F59" w:rsidRDefault="00B71F59" w:rsidP="00B71F59">
      <w:pPr>
        <w:rPr>
          <w:b/>
          <w:sz w:val="24"/>
          <w:szCs w:val="24"/>
        </w:rPr>
      </w:pPr>
    </w:p>
    <w:p w14:paraId="06CEAE1F" w14:textId="41FA87D8" w:rsidR="00B71F59" w:rsidRDefault="00B71F59" w:rsidP="00B71F59">
      <w:pPr>
        <w:rPr>
          <w:b/>
          <w:sz w:val="24"/>
          <w:szCs w:val="24"/>
        </w:rPr>
      </w:pPr>
    </w:p>
    <w:p w14:paraId="433A463B" w14:textId="77777777" w:rsidR="00B71F59" w:rsidRDefault="00B71F59" w:rsidP="00B71F59">
      <w:pPr>
        <w:rPr>
          <w:b/>
          <w:sz w:val="24"/>
          <w:szCs w:val="24"/>
        </w:rPr>
      </w:pPr>
    </w:p>
    <w:p w14:paraId="21A57798" w14:textId="338E5ECC" w:rsidR="00B71F59" w:rsidRDefault="00B71F59" w:rsidP="00B71F59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Router Configuration</w:t>
      </w:r>
    </w:p>
    <w:p w14:paraId="77D77A58" w14:textId="77777777" w:rsidR="00A87D88" w:rsidRDefault="00A87D88" w:rsidP="00B71F59">
      <w:pPr>
        <w:jc w:val="both"/>
        <w:rPr>
          <w:b/>
          <w:sz w:val="36"/>
          <w:szCs w:val="36"/>
        </w:rPr>
      </w:pPr>
    </w:p>
    <w:p w14:paraId="31EFDAA3" w14:textId="77777777" w:rsidR="00B71F59" w:rsidRDefault="00B71F59" w:rsidP="00B71F59">
      <w:pPr>
        <w:jc w:val="both"/>
        <w:rPr>
          <w:b/>
          <w:sz w:val="36"/>
          <w:szCs w:val="36"/>
        </w:rPr>
      </w:pPr>
    </w:p>
    <w:p w14:paraId="14E2F1DD" w14:textId="1A844177" w:rsidR="00B71F59" w:rsidRPr="00B71F59" w:rsidRDefault="00B71F59" w:rsidP="00B71F59">
      <w:pPr>
        <w:jc w:val="both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5ED02C60" wp14:editId="1DE2BFE6">
            <wp:extent cx="5288738" cy="5189670"/>
            <wp:effectExtent l="0" t="0" r="762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738" cy="518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6"/>
          <w:szCs w:val="36"/>
        </w:rPr>
        <w:t xml:space="preserve"> </w:t>
      </w:r>
    </w:p>
    <w:p w14:paraId="51F73CC3" w14:textId="59A37C0D" w:rsidR="00B71F59" w:rsidRDefault="00B71F59" w:rsidP="00B71F59">
      <w:pPr>
        <w:rPr>
          <w:b/>
          <w:sz w:val="24"/>
          <w:szCs w:val="24"/>
        </w:rPr>
      </w:pPr>
    </w:p>
    <w:p w14:paraId="6FDADA95" w14:textId="3A007A7E" w:rsidR="00B71F59" w:rsidRDefault="00B71F59" w:rsidP="00B71F59">
      <w:pPr>
        <w:rPr>
          <w:b/>
          <w:sz w:val="24"/>
          <w:szCs w:val="24"/>
        </w:rPr>
      </w:pPr>
    </w:p>
    <w:p w14:paraId="3F68110F" w14:textId="16634BC3" w:rsidR="00B71F59" w:rsidRDefault="00B71F59" w:rsidP="00B71F59">
      <w:pPr>
        <w:rPr>
          <w:b/>
          <w:sz w:val="24"/>
          <w:szCs w:val="24"/>
        </w:rPr>
      </w:pPr>
    </w:p>
    <w:p w14:paraId="7A5E2D1C" w14:textId="09F590FF" w:rsidR="00B71F59" w:rsidRDefault="00B71F59" w:rsidP="00B71F59">
      <w:pPr>
        <w:rPr>
          <w:b/>
          <w:sz w:val="24"/>
          <w:szCs w:val="24"/>
        </w:rPr>
      </w:pPr>
    </w:p>
    <w:p w14:paraId="2CC84A00" w14:textId="1E770E26" w:rsidR="00B71F59" w:rsidRDefault="00B71F59" w:rsidP="00B71F59">
      <w:pPr>
        <w:rPr>
          <w:b/>
          <w:sz w:val="24"/>
          <w:szCs w:val="24"/>
        </w:rPr>
      </w:pPr>
    </w:p>
    <w:p w14:paraId="47E26221" w14:textId="77777777" w:rsidR="00B71F59" w:rsidRDefault="00B71F59" w:rsidP="00B71F59">
      <w:pPr>
        <w:rPr>
          <w:b/>
          <w:sz w:val="24"/>
          <w:szCs w:val="24"/>
        </w:rPr>
      </w:pPr>
    </w:p>
    <w:p w14:paraId="20967128" w14:textId="52DB5724" w:rsidR="00B71F59" w:rsidRDefault="00B71F59" w:rsidP="00B71F59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End Device</w:t>
      </w:r>
      <w:r>
        <w:rPr>
          <w:b/>
          <w:sz w:val="36"/>
          <w:szCs w:val="36"/>
        </w:rPr>
        <w:t xml:space="preserve"> Configuration</w:t>
      </w:r>
    </w:p>
    <w:p w14:paraId="43AAE109" w14:textId="77777777" w:rsidR="00B71F59" w:rsidRDefault="00B71F59" w:rsidP="00B71F59">
      <w:pPr>
        <w:jc w:val="both"/>
        <w:rPr>
          <w:b/>
          <w:sz w:val="36"/>
          <w:szCs w:val="36"/>
        </w:rPr>
      </w:pPr>
    </w:p>
    <w:p w14:paraId="37096C2F" w14:textId="7F88276E" w:rsidR="00B71F59" w:rsidRDefault="00B71F59" w:rsidP="00B71F59">
      <w:pPr>
        <w:jc w:val="both"/>
        <w:rPr>
          <w:b/>
          <w:sz w:val="36"/>
          <w:szCs w:val="36"/>
        </w:rPr>
      </w:pPr>
    </w:p>
    <w:p w14:paraId="255D976E" w14:textId="33527100" w:rsidR="00B71F59" w:rsidRDefault="00B71F59" w:rsidP="00B71F59">
      <w:pPr>
        <w:jc w:val="both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34E4EEBB" wp14:editId="75718137">
            <wp:extent cx="5608806" cy="5387807"/>
            <wp:effectExtent l="0" t="0" r="0" b="381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5387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5D873" w14:textId="4D0DB09B" w:rsidR="00B71F59" w:rsidRDefault="00B71F59" w:rsidP="00B71F59">
      <w:pPr>
        <w:jc w:val="both"/>
        <w:rPr>
          <w:b/>
          <w:sz w:val="36"/>
          <w:szCs w:val="36"/>
        </w:rPr>
      </w:pPr>
    </w:p>
    <w:p w14:paraId="213D1BD4" w14:textId="105E3205" w:rsidR="00B71F59" w:rsidRDefault="00B71F59" w:rsidP="00B71F59">
      <w:pPr>
        <w:jc w:val="both"/>
        <w:rPr>
          <w:b/>
          <w:sz w:val="36"/>
          <w:szCs w:val="36"/>
        </w:rPr>
      </w:pPr>
    </w:p>
    <w:p w14:paraId="51C9684D" w14:textId="77777777" w:rsidR="00B71F59" w:rsidRDefault="00B71F59" w:rsidP="00B71F59">
      <w:pPr>
        <w:jc w:val="both"/>
        <w:rPr>
          <w:b/>
          <w:sz w:val="36"/>
          <w:szCs w:val="36"/>
        </w:rPr>
      </w:pPr>
    </w:p>
    <w:p w14:paraId="1BE8F014" w14:textId="5414FEAC" w:rsidR="00B71F59" w:rsidRDefault="00B71F59" w:rsidP="00B71F59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TELNET</w:t>
      </w:r>
      <w:r>
        <w:rPr>
          <w:b/>
          <w:sz w:val="36"/>
          <w:szCs w:val="36"/>
        </w:rPr>
        <w:t xml:space="preserve"> Configuration</w:t>
      </w:r>
    </w:p>
    <w:p w14:paraId="077F4030" w14:textId="77777777" w:rsidR="00A87D88" w:rsidRDefault="00A87D88" w:rsidP="00B71F59">
      <w:pPr>
        <w:jc w:val="both"/>
        <w:rPr>
          <w:b/>
          <w:sz w:val="36"/>
          <w:szCs w:val="36"/>
        </w:rPr>
      </w:pPr>
    </w:p>
    <w:p w14:paraId="4758C4A3" w14:textId="36B33B19" w:rsidR="00B71F59" w:rsidRDefault="00B71F59" w:rsidP="00B71F59">
      <w:pPr>
        <w:jc w:val="both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5C7BE3C9" wp14:editId="4A96A5A9">
            <wp:extent cx="5433531" cy="5357324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3531" cy="5357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F01DB" w14:textId="06AA4D6C" w:rsidR="00B71F59" w:rsidRDefault="00B71F59" w:rsidP="00B71F59">
      <w:pPr>
        <w:jc w:val="both"/>
        <w:rPr>
          <w:b/>
          <w:sz w:val="36"/>
          <w:szCs w:val="36"/>
        </w:rPr>
      </w:pPr>
    </w:p>
    <w:p w14:paraId="4E68D0C5" w14:textId="261DF9AC" w:rsidR="00A87D88" w:rsidRDefault="00A87D88" w:rsidP="00B71F59">
      <w:pPr>
        <w:jc w:val="both"/>
        <w:rPr>
          <w:b/>
          <w:sz w:val="36"/>
          <w:szCs w:val="36"/>
        </w:rPr>
      </w:pPr>
    </w:p>
    <w:p w14:paraId="670008BC" w14:textId="77777777" w:rsidR="00A87D88" w:rsidRDefault="00A87D88" w:rsidP="00B71F59">
      <w:pPr>
        <w:jc w:val="both"/>
        <w:rPr>
          <w:b/>
          <w:sz w:val="36"/>
          <w:szCs w:val="36"/>
        </w:rPr>
      </w:pPr>
    </w:p>
    <w:p w14:paraId="5F278007" w14:textId="37CE1D59" w:rsidR="00B71F59" w:rsidRDefault="00B71F59" w:rsidP="00B71F59">
      <w:pPr>
        <w:jc w:val="both"/>
        <w:rPr>
          <w:b/>
          <w:sz w:val="36"/>
          <w:szCs w:val="36"/>
        </w:rPr>
      </w:pPr>
    </w:p>
    <w:p w14:paraId="7948A3BD" w14:textId="77777777" w:rsidR="00A87D88" w:rsidRDefault="00A87D88" w:rsidP="00B71F59">
      <w:pPr>
        <w:jc w:val="both"/>
        <w:rPr>
          <w:b/>
          <w:sz w:val="36"/>
          <w:szCs w:val="36"/>
        </w:rPr>
      </w:pPr>
    </w:p>
    <w:p w14:paraId="5E45957B" w14:textId="2E846F12" w:rsidR="00B71F59" w:rsidRDefault="00B71F59" w:rsidP="00B71F59">
      <w:pPr>
        <w:jc w:val="both"/>
        <w:rPr>
          <w:b/>
          <w:sz w:val="36"/>
          <w:szCs w:val="36"/>
        </w:rPr>
      </w:pPr>
    </w:p>
    <w:p w14:paraId="29A5C1C8" w14:textId="016FA29C" w:rsidR="00B71F59" w:rsidRDefault="00A87D88" w:rsidP="00B71F59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TELNET TESTING</w:t>
      </w:r>
    </w:p>
    <w:p w14:paraId="32BDD93E" w14:textId="3843FD8F" w:rsidR="00A87D88" w:rsidRDefault="00A87D88" w:rsidP="00B71F59">
      <w:pPr>
        <w:jc w:val="both"/>
        <w:rPr>
          <w:b/>
          <w:sz w:val="36"/>
          <w:szCs w:val="36"/>
        </w:rPr>
      </w:pPr>
    </w:p>
    <w:p w14:paraId="23633AB8" w14:textId="45E15C0E" w:rsidR="00A87D88" w:rsidRDefault="00A87D88" w:rsidP="00B71F59">
      <w:pPr>
        <w:jc w:val="both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71954D77" wp14:editId="667A8E19">
            <wp:extent cx="5342083" cy="5243014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083" cy="5243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61177" w14:textId="6B7C8B86" w:rsidR="00B71F59" w:rsidRDefault="00B71F59" w:rsidP="00B71F59">
      <w:pPr>
        <w:jc w:val="both"/>
        <w:rPr>
          <w:b/>
          <w:sz w:val="36"/>
          <w:szCs w:val="36"/>
        </w:rPr>
      </w:pPr>
    </w:p>
    <w:p w14:paraId="24017670" w14:textId="672969BF" w:rsidR="00A87D88" w:rsidRDefault="00A87D88" w:rsidP="00B71F59">
      <w:pPr>
        <w:jc w:val="both"/>
        <w:rPr>
          <w:b/>
          <w:sz w:val="36"/>
          <w:szCs w:val="36"/>
        </w:rPr>
      </w:pPr>
    </w:p>
    <w:p w14:paraId="3ACAB408" w14:textId="0D69631D" w:rsidR="00A87D88" w:rsidRDefault="00A87D88" w:rsidP="00B71F59">
      <w:pPr>
        <w:jc w:val="both"/>
        <w:rPr>
          <w:b/>
          <w:sz w:val="36"/>
          <w:szCs w:val="36"/>
        </w:rPr>
      </w:pPr>
    </w:p>
    <w:p w14:paraId="294CCDBD" w14:textId="3533D321" w:rsidR="00A87D88" w:rsidRDefault="00A87D88" w:rsidP="00A87D88">
      <w:pPr>
        <w:jc w:val="center"/>
        <w:rPr>
          <w:b/>
          <w:sz w:val="48"/>
          <w:szCs w:val="48"/>
        </w:rPr>
      </w:pPr>
      <w:r w:rsidRPr="00B71F59">
        <w:rPr>
          <w:b/>
          <w:sz w:val="48"/>
          <w:szCs w:val="48"/>
          <w:highlight w:val="yellow"/>
        </w:rPr>
        <w:lastRenderedPageBreak/>
        <w:t xml:space="preserve">TASK 1 </w:t>
      </w:r>
      <w:r>
        <w:rPr>
          <w:b/>
          <w:sz w:val="48"/>
          <w:szCs w:val="48"/>
          <w:highlight w:val="yellow"/>
        </w:rPr>
        <w:t>SSH</w:t>
      </w:r>
    </w:p>
    <w:p w14:paraId="2037602C" w14:textId="2AB864A2" w:rsidR="00A87D88" w:rsidRDefault="00A87D88" w:rsidP="00A87D88">
      <w:pPr>
        <w:rPr>
          <w:b/>
          <w:sz w:val="48"/>
          <w:szCs w:val="48"/>
        </w:rPr>
      </w:pPr>
      <w:r>
        <w:rPr>
          <w:b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7D1C33" wp14:editId="24E71735">
                <wp:simplePos x="0" y="0"/>
                <wp:positionH relativeFrom="column">
                  <wp:posOffset>2735580</wp:posOffset>
                </wp:positionH>
                <wp:positionV relativeFrom="paragraph">
                  <wp:posOffset>297180</wp:posOffset>
                </wp:positionV>
                <wp:extent cx="2583180" cy="2049780"/>
                <wp:effectExtent l="0" t="0" r="26670" b="2667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3180" cy="2049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C867F8" w14:textId="46FE055E" w:rsidR="00A87D88" w:rsidRPr="00A87D88" w:rsidRDefault="00A87D88" w:rsidP="00A87D88">
                            <w:pPr>
                              <w:rPr>
                                <w:sz w:val="44"/>
                                <w:szCs w:val="44"/>
                              </w:rPr>
                            </w:pPr>
                            <w:r w:rsidRPr="00A87D88">
                              <w:rPr>
                                <w:sz w:val="44"/>
                                <w:szCs w:val="44"/>
                              </w:rPr>
                              <w:t xml:space="preserve">Topology For </w:t>
                            </w:r>
                            <w:r>
                              <w:rPr>
                                <w:sz w:val="44"/>
                                <w:szCs w:val="44"/>
                              </w:rPr>
                              <w:t>SSH</w:t>
                            </w:r>
                            <w:r w:rsidRPr="00A87D88">
                              <w:rPr>
                                <w:sz w:val="44"/>
                                <w:szCs w:val="44"/>
                              </w:rPr>
                              <w:t xml:space="preserve"> CONFIGU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7D1C33" id="Text Box 9" o:spid="_x0000_s1027" type="#_x0000_t202" style="position:absolute;margin-left:215.4pt;margin-top:23.4pt;width:203.4pt;height:161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" fillcolor="white [3201]" strokeweight=".5pt">
                <v:textbox>
                  <w:txbxContent>
                    <w:p w14:paraId="6AC867F8" w14:textId="46FE055E" w:rsidR="00A87D88" w:rsidRPr="00A87D88" w:rsidRDefault="00A87D88" w:rsidP="00A87D88">
                      <w:pPr>
                        <w:rPr>
                          <w:sz w:val="44"/>
                          <w:szCs w:val="44"/>
                        </w:rPr>
                      </w:pPr>
                      <w:r w:rsidRPr="00A87D88">
                        <w:rPr>
                          <w:sz w:val="44"/>
                          <w:szCs w:val="44"/>
                        </w:rPr>
                        <w:t xml:space="preserve">Topology For </w:t>
                      </w:r>
                      <w:r>
                        <w:rPr>
                          <w:sz w:val="44"/>
                          <w:szCs w:val="44"/>
                        </w:rPr>
                        <w:t>SSH</w:t>
                      </w:r>
                      <w:r w:rsidRPr="00A87D88">
                        <w:rPr>
                          <w:sz w:val="44"/>
                          <w:szCs w:val="44"/>
                        </w:rPr>
                        <w:t xml:space="preserve"> CONFIGUR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48"/>
          <w:szCs w:val="48"/>
        </w:rPr>
        <w:drawing>
          <wp:inline distT="0" distB="0" distL="0" distR="0" wp14:anchorId="287A1741" wp14:editId="54C11C3D">
            <wp:extent cx="1394460" cy="2865120"/>
            <wp:effectExtent l="0" t="0" r="0" b="0"/>
            <wp:docPr id="8" name="Picture 8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4581" cy="286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2801C" w14:textId="77777777" w:rsidR="00A87D88" w:rsidRPr="00B71F59" w:rsidRDefault="00A87D88" w:rsidP="00A87D88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Main Topology</w:t>
      </w:r>
    </w:p>
    <w:p w14:paraId="7EF9724A" w14:textId="390E7C65" w:rsidR="00A87D88" w:rsidRDefault="00A87D88" w:rsidP="00A87D88">
      <w:pPr>
        <w:rPr>
          <w:b/>
          <w:sz w:val="48"/>
          <w:szCs w:val="48"/>
        </w:rPr>
      </w:pPr>
      <w:r>
        <w:rPr>
          <w:b/>
          <w:noProof/>
          <w:sz w:val="48"/>
          <w:szCs w:val="48"/>
        </w:rPr>
        <w:drawing>
          <wp:inline distT="0" distB="0" distL="0" distR="0" wp14:anchorId="55A6DA03" wp14:editId="018183C2">
            <wp:extent cx="5517358" cy="3520745"/>
            <wp:effectExtent l="0" t="0" r="7620" b="3810"/>
            <wp:docPr id="10" name="Picture 10" descr="Diagram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box and whiske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352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6FB31" w14:textId="1B9F721A" w:rsidR="00A87D88" w:rsidRDefault="00A87D88" w:rsidP="00A87D88">
      <w:pPr>
        <w:rPr>
          <w:b/>
          <w:sz w:val="48"/>
          <w:szCs w:val="48"/>
        </w:rPr>
      </w:pPr>
    </w:p>
    <w:p w14:paraId="4EE9071E" w14:textId="5CC2E22A" w:rsidR="00A87D88" w:rsidRDefault="00A87D88" w:rsidP="00A87D88">
      <w:pPr>
        <w:rPr>
          <w:b/>
          <w:sz w:val="48"/>
          <w:szCs w:val="48"/>
        </w:rPr>
      </w:pPr>
    </w:p>
    <w:p w14:paraId="1C383591" w14:textId="77777777" w:rsidR="00A87D88" w:rsidRDefault="00A87D88" w:rsidP="00A87D88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Router Configuration</w:t>
      </w:r>
    </w:p>
    <w:p w14:paraId="3B6B3E0C" w14:textId="336BC209" w:rsidR="00A87D88" w:rsidRDefault="00A87D88" w:rsidP="00A87D88">
      <w:pPr>
        <w:rPr>
          <w:b/>
          <w:sz w:val="48"/>
          <w:szCs w:val="48"/>
        </w:rPr>
      </w:pPr>
    </w:p>
    <w:p w14:paraId="47FF9C40" w14:textId="71C41D3C" w:rsidR="00A87D88" w:rsidRDefault="00A87D88" w:rsidP="00A87D88">
      <w:pPr>
        <w:rPr>
          <w:b/>
          <w:sz w:val="48"/>
          <w:szCs w:val="48"/>
        </w:rPr>
      </w:pPr>
      <w:r>
        <w:rPr>
          <w:b/>
          <w:noProof/>
          <w:sz w:val="48"/>
          <w:szCs w:val="48"/>
        </w:rPr>
        <w:drawing>
          <wp:inline distT="0" distB="0" distL="0" distR="0" wp14:anchorId="0BA27073" wp14:editId="0988C7B0">
            <wp:extent cx="5738357" cy="5517358"/>
            <wp:effectExtent l="0" t="0" r="0" b="762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357" cy="5517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BF899" w14:textId="37EB1D99" w:rsidR="00A87D88" w:rsidRDefault="00A87D88" w:rsidP="00B71F59">
      <w:pPr>
        <w:jc w:val="both"/>
        <w:rPr>
          <w:b/>
          <w:sz w:val="36"/>
          <w:szCs w:val="36"/>
        </w:rPr>
      </w:pPr>
    </w:p>
    <w:p w14:paraId="51DB59F0" w14:textId="6716207B" w:rsidR="00A87D88" w:rsidRDefault="00A87D88" w:rsidP="00B71F59">
      <w:pPr>
        <w:jc w:val="both"/>
        <w:rPr>
          <w:b/>
          <w:sz w:val="36"/>
          <w:szCs w:val="36"/>
        </w:rPr>
      </w:pPr>
    </w:p>
    <w:p w14:paraId="56E8F5C9" w14:textId="4229F776" w:rsidR="00A87D88" w:rsidRDefault="00A87D88" w:rsidP="00B71F59">
      <w:pPr>
        <w:jc w:val="both"/>
        <w:rPr>
          <w:b/>
          <w:sz w:val="36"/>
          <w:szCs w:val="36"/>
        </w:rPr>
      </w:pPr>
    </w:p>
    <w:p w14:paraId="5F0742BB" w14:textId="3497EA1C" w:rsidR="00A87D88" w:rsidRDefault="00A87D88" w:rsidP="00B71F59">
      <w:pPr>
        <w:jc w:val="both"/>
        <w:rPr>
          <w:b/>
          <w:sz w:val="36"/>
          <w:szCs w:val="36"/>
        </w:rPr>
      </w:pPr>
    </w:p>
    <w:p w14:paraId="42FCF669" w14:textId="7D85E37F" w:rsidR="00A87D88" w:rsidRDefault="00A87D88" w:rsidP="00B71F59">
      <w:pPr>
        <w:jc w:val="both"/>
        <w:rPr>
          <w:b/>
          <w:sz w:val="36"/>
          <w:szCs w:val="36"/>
        </w:rPr>
      </w:pPr>
    </w:p>
    <w:p w14:paraId="79A329EF" w14:textId="77777777" w:rsidR="00A87D88" w:rsidRDefault="00A87D88" w:rsidP="00A87D88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End Device Configuration</w:t>
      </w:r>
    </w:p>
    <w:p w14:paraId="147578AC" w14:textId="038CB2A9" w:rsidR="00A87D88" w:rsidRDefault="00A87D88" w:rsidP="00B71F59">
      <w:pPr>
        <w:jc w:val="both"/>
        <w:rPr>
          <w:b/>
          <w:sz w:val="36"/>
          <w:szCs w:val="36"/>
        </w:rPr>
      </w:pPr>
    </w:p>
    <w:p w14:paraId="47AEA22F" w14:textId="06E222EF" w:rsidR="00A87D88" w:rsidRDefault="00A87D88" w:rsidP="00B71F59">
      <w:pPr>
        <w:jc w:val="both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2EDA7D7E" wp14:editId="5ABB4135">
            <wp:extent cx="5845047" cy="5646909"/>
            <wp:effectExtent l="0" t="0" r="381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5047" cy="5646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CD98" w14:textId="6575FE7B" w:rsidR="00A87D88" w:rsidRDefault="00A87D88" w:rsidP="00B71F59">
      <w:pPr>
        <w:jc w:val="both"/>
        <w:rPr>
          <w:b/>
          <w:sz w:val="36"/>
          <w:szCs w:val="36"/>
        </w:rPr>
      </w:pPr>
    </w:p>
    <w:p w14:paraId="7AB0B2B6" w14:textId="2D956C7F" w:rsidR="00A87D88" w:rsidRDefault="00A87D88" w:rsidP="00B71F59">
      <w:pPr>
        <w:jc w:val="both"/>
        <w:rPr>
          <w:b/>
          <w:sz w:val="36"/>
          <w:szCs w:val="36"/>
        </w:rPr>
      </w:pPr>
    </w:p>
    <w:p w14:paraId="58701C1A" w14:textId="77777777" w:rsidR="00A87D88" w:rsidRDefault="00A87D88" w:rsidP="00B71F59">
      <w:pPr>
        <w:jc w:val="both"/>
        <w:rPr>
          <w:b/>
          <w:sz w:val="36"/>
          <w:szCs w:val="36"/>
        </w:rPr>
      </w:pPr>
    </w:p>
    <w:p w14:paraId="2468E607" w14:textId="5FF2F4B9" w:rsidR="00A87D88" w:rsidRDefault="00A87D88" w:rsidP="00A87D88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SSH</w:t>
      </w:r>
      <w:r>
        <w:rPr>
          <w:b/>
          <w:sz w:val="36"/>
          <w:szCs w:val="36"/>
        </w:rPr>
        <w:t xml:space="preserve"> Configuration</w:t>
      </w:r>
    </w:p>
    <w:p w14:paraId="06A350E6" w14:textId="77777777" w:rsidR="00A87D88" w:rsidRDefault="00A87D88" w:rsidP="00A87D88">
      <w:pPr>
        <w:jc w:val="both"/>
        <w:rPr>
          <w:b/>
          <w:sz w:val="36"/>
          <w:szCs w:val="36"/>
        </w:rPr>
      </w:pPr>
    </w:p>
    <w:p w14:paraId="7B475D70" w14:textId="3E2B0BF5" w:rsidR="00A87D88" w:rsidRDefault="00A87D88" w:rsidP="00A87D88">
      <w:pPr>
        <w:jc w:val="both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1476910B" wp14:editId="0ABA7133">
            <wp:extent cx="6454140" cy="5295900"/>
            <wp:effectExtent l="0" t="0" r="381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4140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12B5B" w14:textId="77777777" w:rsidR="00A87D88" w:rsidRDefault="00A87D88" w:rsidP="00B71F59">
      <w:pPr>
        <w:jc w:val="both"/>
        <w:rPr>
          <w:b/>
          <w:sz w:val="36"/>
          <w:szCs w:val="36"/>
        </w:rPr>
      </w:pPr>
    </w:p>
    <w:p w14:paraId="10E44778" w14:textId="76775592" w:rsidR="00B71F59" w:rsidRDefault="00B71F59" w:rsidP="00B71F59">
      <w:pPr>
        <w:rPr>
          <w:b/>
          <w:sz w:val="24"/>
          <w:szCs w:val="24"/>
        </w:rPr>
      </w:pPr>
    </w:p>
    <w:p w14:paraId="5B1AC4CA" w14:textId="2CFC51E0" w:rsidR="00A87D88" w:rsidRDefault="00A87D88" w:rsidP="00B71F59">
      <w:pPr>
        <w:rPr>
          <w:b/>
          <w:sz w:val="24"/>
          <w:szCs w:val="24"/>
        </w:rPr>
      </w:pPr>
    </w:p>
    <w:p w14:paraId="66DDC5B4" w14:textId="64F68798" w:rsidR="00A87D88" w:rsidRDefault="00A87D88" w:rsidP="00B71F59">
      <w:pPr>
        <w:rPr>
          <w:b/>
          <w:sz w:val="24"/>
          <w:szCs w:val="24"/>
        </w:rPr>
      </w:pPr>
    </w:p>
    <w:p w14:paraId="60BCC010" w14:textId="77BD24F9" w:rsidR="00A87D88" w:rsidRDefault="00A87D88" w:rsidP="00B71F59">
      <w:pPr>
        <w:rPr>
          <w:b/>
          <w:sz w:val="24"/>
          <w:szCs w:val="24"/>
        </w:rPr>
      </w:pPr>
    </w:p>
    <w:p w14:paraId="2E404F62" w14:textId="77777777" w:rsidR="00A87D88" w:rsidRDefault="00A87D88" w:rsidP="00B71F59">
      <w:pPr>
        <w:rPr>
          <w:b/>
          <w:sz w:val="24"/>
          <w:szCs w:val="24"/>
        </w:rPr>
      </w:pPr>
    </w:p>
    <w:p w14:paraId="153CF609" w14:textId="74321DDE" w:rsidR="00A87D88" w:rsidRDefault="00A87D88" w:rsidP="00A87D88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>SSH</w:t>
      </w:r>
      <w:r>
        <w:rPr>
          <w:b/>
          <w:sz w:val="36"/>
          <w:szCs w:val="36"/>
        </w:rPr>
        <w:t xml:space="preserve"> TESTING</w:t>
      </w:r>
    </w:p>
    <w:p w14:paraId="41B0C17D" w14:textId="34FBAB5B" w:rsidR="00A87D88" w:rsidRDefault="00A87D88" w:rsidP="00A87D88">
      <w:pPr>
        <w:jc w:val="both"/>
        <w:rPr>
          <w:b/>
          <w:sz w:val="36"/>
          <w:szCs w:val="36"/>
        </w:rPr>
      </w:pPr>
    </w:p>
    <w:p w14:paraId="35E99ED2" w14:textId="3DACE432" w:rsidR="00A87D88" w:rsidRDefault="00A87D88" w:rsidP="00A87D88">
      <w:pPr>
        <w:jc w:val="both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2CBB2F00" wp14:editId="15994947">
            <wp:extent cx="5906012" cy="5585944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558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02875" w14:textId="77777777" w:rsidR="00A87D88" w:rsidRPr="00B71F59" w:rsidRDefault="00A87D88" w:rsidP="00B71F59">
      <w:pPr>
        <w:rPr>
          <w:b/>
          <w:sz w:val="24"/>
          <w:szCs w:val="24"/>
        </w:rPr>
      </w:pPr>
    </w:p>
    <w:sectPr w:rsidR="00A87D88" w:rsidRPr="00B71F59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08FC0" w14:textId="77777777" w:rsidR="00C55983" w:rsidRDefault="00C55983" w:rsidP="00B71F59">
      <w:pPr>
        <w:spacing w:after="0" w:line="240" w:lineRule="auto"/>
      </w:pPr>
      <w:r>
        <w:separator/>
      </w:r>
    </w:p>
  </w:endnote>
  <w:endnote w:type="continuationSeparator" w:id="0">
    <w:p w14:paraId="6932192A" w14:textId="77777777" w:rsidR="00C55983" w:rsidRDefault="00C55983" w:rsidP="00B71F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966969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9E9184" w14:textId="7095A924" w:rsidR="00B71F59" w:rsidRDefault="00B71F5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992CB9" w14:textId="77777777" w:rsidR="00B71F59" w:rsidRDefault="00B71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3F578" w14:textId="77777777" w:rsidR="00C55983" w:rsidRDefault="00C55983" w:rsidP="00B71F59">
      <w:pPr>
        <w:spacing w:after="0" w:line="240" w:lineRule="auto"/>
      </w:pPr>
      <w:r>
        <w:separator/>
      </w:r>
    </w:p>
  </w:footnote>
  <w:footnote w:type="continuationSeparator" w:id="0">
    <w:p w14:paraId="09FE68E4" w14:textId="77777777" w:rsidR="00C55983" w:rsidRDefault="00C55983" w:rsidP="00B71F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687C1" w14:textId="4E3188DC" w:rsidR="00B71F59" w:rsidRDefault="00B71F59">
    <w:pPr>
      <w:pStyle w:val="Header"/>
    </w:pPr>
    <w:r w:rsidRPr="00B71F59">
      <w:rPr>
        <w:b/>
        <w:sz w:val="24"/>
        <w:szCs w:val="24"/>
      </w:rPr>
      <w:t>19F-0916</w:t>
    </w:r>
    <w:r>
      <w:ptab w:relativeTo="margin" w:alignment="center" w:leader="none"/>
    </w:r>
    <w:r w:rsidRPr="00B71F59">
      <w:rPr>
        <w:b/>
        <w:sz w:val="28"/>
        <w:szCs w:val="28"/>
      </w:rPr>
      <w:t>CN LAB 9</w:t>
    </w:r>
    <w:r>
      <w:ptab w:relativeTo="margin" w:alignment="right" w:leader="none"/>
    </w:r>
    <w:r w:rsidRPr="00B71F59">
      <w:rPr>
        <w:b/>
        <w:sz w:val="24"/>
        <w:szCs w:val="24"/>
      </w:rPr>
      <w:t>M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yNTc0MgDSBoaWlko6SsGpxcWZ+XkgBYa1ANXJ+jcsAAAA"/>
  </w:docVars>
  <w:rsids>
    <w:rsidRoot w:val="00B71F59"/>
    <w:rsid w:val="00450BBE"/>
    <w:rsid w:val="00A87D88"/>
    <w:rsid w:val="00B71F59"/>
    <w:rsid w:val="00C55983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52FA8"/>
  <w15:chartTrackingRefBased/>
  <w15:docId w15:val="{1B19D3A1-C966-45DA-8BCF-1525B189D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7D8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1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F59"/>
  </w:style>
  <w:style w:type="paragraph" w:styleId="Footer">
    <w:name w:val="footer"/>
    <w:basedOn w:val="Normal"/>
    <w:link w:val="FooterChar"/>
    <w:uiPriority w:val="99"/>
    <w:unhideWhenUsed/>
    <w:rsid w:val="00B71F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F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0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bdullah</dc:creator>
  <cp:keywords/>
  <dc:description/>
  <cp:lastModifiedBy>Muhammad Abdullah</cp:lastModifiedBy>
  <cp:revision>1</cp:revision>
  <dcterms:created xsi:type="dcterms:W3CDTF">2022-05-17T10:31:00Z</dcterms:created>
  <dcterms:modified xsi:type="dcterms:W3CDTF">2022-05-17T10:44:00Z</dcterms:modified>
</cp:coreProperties>
</file>